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621ADFF2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Pr="002A0413">
        <w:rPr>
          <w:b/>
          <w:bCs/>
        </w:rPr>
        <w:t>New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7C5E3E">
        <w:rPr>
          <w:b/>
          <w:lang w:val="bg-BG"/>
        </w:rPr>
        <w:t>Programming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2E668B76" w:rsidR="00CB07A5" w:rsidRDefault="003C2C11" w:rsidP="00CB07A5">
      <w:r w:rsidRPr="003C2C11">
        <w:t xml:space="preserve">A </w:t>
      </w:r>
      <w:r w:rsidRPr="00E31177">
        <w:rPr>
          <w:b/>
          <w:bCs/>
        </w:rPr>
        <w:t>.gitignore</w:t>
      </w:r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E31177">
        <w:rPr>
          <w:b/>
          <w:bCs/>
        </w:rPr>
        <w:t>.gitignore</w:t>
      </w:r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>
        <w:rPr>
          <w:b/>
        </w:rPr>
        <w:t>.g</w:t>
      </w:r>
      <w:r w:rsidRPr="00BC1737">
        <w:rPr>
          <w:b/>
        </w:rPr>
        <w:t>itignore</w:t>
      </w:r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>git add .</w:t>
      </w:r>
      <w:r w:rsidRPr="00B370AA">
        <w:t>"</w:t>
      </w:r>
    </w:p>
    <w:p w14:paraId="40B9607B" w14:textId="218B11FF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r w:rsidRPr="00B370AA">
        <w:rPr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e.g.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bookmarkStart w:id="0" w:name="_GoBack"/>
      <w:bookmarkEnd w:id="0"/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1" w:name="_Hlk878962"/>
      <w:r w:rsidRPr="00B370AA">
        <w:rPr>
          <w:b/>
          <w:bCs/>
        </w:rPr>
        <w:t>"</w:t>
      </w:r>
      <w:bookmarkEnd w:id="1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8A5CF" w14:textId="77777777" w:rsidR="00403606" w:rsidRDefault="00403606" w:rsidP="008068A2">
      <w:pPr>
        <w:spacing w:after="0" w:line="240" w:lineRule="auto"/>
      </w:pPr>
      <w:r>
        <w:separator/>
      </w:r>
    </w:p>
  </w:endnote>
  <w:endnote w:type="continuationSeparator" w:id="0">
    <w:p w14:paraId="2F5FECA1" w14:textId="77777777" w:rsidR="00403606" w:rsidRDefault="004036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0C8F92" w14:textId="77777777" w:rsidR="00403606" w:rsidRDefault="00403606" w:rsidP="008068A2">
      <w:pPr>
        <w:spacing w:after="0" w:line="240" w:lineRule="auto"/>
      </w:pPr>
      <w:r>
        <w:separator/>
      </w:r>
    </w:p>
  </w:footnote>
  <w:footnote w:type="continuationSeparator" w:id="0">
    <w:p w14:paraId="3C52A5D4" w14:textId="77777777" w:rsidR="00403606" w:rsidRDefault="004036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9"/>
  </w:num>
  <w:num w:numId="6">
    <w:abstractNumId w:val="6"/>
  </w:num>
  <w:num w:numId="7">
    <w:abstractNumId w:val="5"/>
  </w:num>
  <w:num w:numId="8">
    <w:abstractNumId w:val="0"/>
  </w:num>
  <w:num w:numId="9">
    <w:abstractNumId w:val="7"/>
  </w:num>
  <w:num w:numId="10">
    <w:abstractNumId w:val="12"/>
  </w:num>
  <w:num w:numId="11">
    <w:abstractNumId w:val="2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3"/>
  </w:num>
  <w:num w:numId="15">
    <w:abstractNumId w:val="3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gUARyTQ0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728/programming-fundamentals-ma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0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0.png"/><Relationship Id="rId40" Type="http://schemas.openxmlformats.org/officeDocument/2006/relationships/image" Target="media/image37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AD261-6E10-4107-9F06-EE8CF7BEF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1</Pages>
  <Words>982</Words>
  <Characters>5599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26</cp:revision>
  <cp:lastPrinted>2015-10-26T22:35:00Z</cp:lastPrinted>
  <dcterms:created xsi:type="dcterms:W3CDTF">2021-10-07T08:04:00Z</dcterms:created>
  <dcterms:modified xsi:type="dcterms:W3CDTF">2022-05-25T07:35:00Z</dcterms:modified>
  <cp:category>programming;education;software engineering;software development</cp:category>
</cp:coreProperties>
</file>